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88C93" w14:textId="77777777"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937C73" wp14:editId="7C1A4581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FDC6053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37C73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" fillcolor="#c6dac8 [1300]" strokecolor="#f2f2f2 [3041]" strokeweight="3pt">
                <v:shadow on="t" color="#3c7382 [1606]" opacity=".5" offset="1pt"/>
                <v:textbox>
                  <w:txbxContent>
                    <w:p w14:paraId="0FDC6053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62E5B17A" w14:textId="5EC24A48" w:rsidR="002B7F86" w:rsidRPr="002B7F86" w:rsidRDefault="005248BC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Outreach Worker</w:t>
      </w:r>
    </w:p>
    <w:p w14:paraId="20D67980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EFFF7B8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1CCF2DFB" w14:textId="77777777" w:rsidR="002B7F86" w:rsidRPr="005248BC" w:rsidRDefault="002B7F86" w:rsidP="005248BC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5323AB62" w14:textId="77777777" w:rsidR="002B7F86" w:rsidRPr="005248BC" w:rsidRDefault="002B7F86" w:rsidP="005248BC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A72A718" w14:textId="77777777" w:rsidR="002B7F86" w:rsidRPr="005248BC" w:rsidRDefault="002B7F86" w:rsidP="005248BC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B810B0D" w14:textId="77777777" w:rsidR="002B7F86" w:rsidRPr="005248BC" w:rsidRDefault="002B7F86" w:rsidP="005248BC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248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DEC0245" w14:textId="77777777" w:rsidR="005248BC" w:rsidRPr="005248BC" w:rsidRDefault="005248BC" w:rsidP="005248BC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5248BC">
        <w:rPr>
          <w:rFonts w:ascii="Arial" w:hAnsi="Arial" w:cs="Arial"/>
          <w:color w:val="000000" w:themeColor="text1"/>
        </w:rPr>
        <w:t>I'm writing to apply for the Outreach Worker position with [company name]. I have a master's degree in social work from the University of Southern California, and have been working in the social services field for over five years.</w:t>
      </w:r>
    </w:p>
    <w:p w14:paraId="321FC19F" w14:textId="77777777" w:rsidR="005248BC" w:rsidRPr="005248BC" w:rsidRDefault="005248BC" w:rsidP="005248BC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5248BC">
        <w:rPr>
          <w:rFonts w:ascii="Arial" w:hAnsi="Arial" w:cs="Arial"/>
          <w:color w:val="000000" w:themeColor="text1"/>
        </w:rPr>
        <w:t xml:space="preserve">In my current position as an Outreach Worker at [current company], I provide support services to clients who are experiencing homelessness, including case management, mental health </w:t>
      </w:r>
      <w:proofErr w:type="spellStart"/>
      <w:r w:rsidRPr="005248BC">
        <w:rPr>
          <w:rFonts w:ascii="Arial" w:hAnsi="Arial" w:cs="Arial"/>
          <w:color w:val="000000" w:themeColor="text1"/>
        </w:rPr>
        <w:t>counseling</w:t>
      </w:r>
      <w:proofErr w:type="spellEnd"/>
      <w:r w:rsidRPr="005248BC">
        <w:rPr>
          <w:rFonts w:ascii="Arial" w:hAnsi="Arial" w:cs="Arial"/>
          <w:color w:val="000000" w:themeColor="text1"/>
        </w:rPr>
        <w:t>, and child care referrals. My experience also includes working part-time in an after-school tutoring program while I was a student at USC.</w:t>
      </w:r>
    </w:p>
    <w:p w14:paraId="0753BF37" w14:textId="77777777" w:rsidR="005248BC" w:rsidRPr="005248BC" w:rsidRDefault="005248BC" w:rsidP="005248BC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5248BC">
        <w:rPr>
          <w:rFonts w:ascii="Arial" w:hAnsi="Arial" w:cs="Arial"/>
          <w:color w:val="000000" w:themeColor="text1"/>
        </w:rPr>
        <w:t xml:space="preserve">I am committed to helping others and would love the opportunity to do so in your community. I understand that your organization is a youth development </w:t>
      </w:r>
      <w:proofErr w:type="spellStart"/>
      <w:r w:rsidRPr="005248BC">
        <w:rPr>
          <w:rFonts w:ascii="Arial" w:hAnsi="Arial" w:cs="Arial"/>
          <w:color w:val="000000" w:themeColor="text1"/>
        </w:rPr>
        <w:t>center</w:t>
      </w:r>
      <w:proofErr w:type="spellEnd"/>
      <w:r w:rsidRPr="005248BC">
        <w:rPr>
          <w:rFonts w:ascii="Arial" w:hAnsi="Arial" w:cs="Arial"/>
          <w:color w:val="000000" w:themeColor="text1"/>
        </w:rPr>
        <w:t xml:space="preserve"> devoted to providing shelter and resources to kids who come from underprivileged </w:t>
      </w:r>
      <w:proofErr w:type="spellStart"/>
      <w:r w:rsidRPr="005248BC">
        <w:rPr>
          <w:rFonts w:ascii="Arial" w:hAnsi="Arial" w:cs="Arial"/>
          <w:color w:val="000000" w:themeColor="text1"/>
        </w:rPr>
        <w:t>neighborhoods</w:t>
      </w:r>
      <w:proofErr w:type="spellEnd"/>
      <w:r w:rsidRPr="005248BC">
        <w:rPr>
          <w:rFonts w:ascii="Arial" w:hAnsi="Arial" w:cs="Arial"/>
          <w:color w:val="000000" w:themeColor="text1"/>
        </w:rPr>
        <w:t>. As an outreach worker at [current company], I've had some experience working with homeless kids, and am passionate about making sure every child has access to the support services they need.</w:t>
      </w:r>
    </w:p>
    <w:p w14:paraId="32DB5B47" w14:textId="77777777" w:rsidR="005248BC" w:rsidRPr="005248BC" w:rsidRDefault="005248BC" w:rsidP="005248BC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5248BC">
        <w:rPr>
          <w:rFonts w:ascii="Arial" w:hAnsi="Arial" w:cs="Arial"/>
          <w:color w:val="000000" w:themeColor="text1"/>
        </w:rPr>
        <w:t>I would appreciate the opportunity to talk further about this position and would be happy to meet with you at your convenience. Please feel free to contact me at [phone number] or via email at [email address].</w:t>
      </w:r>
    </w:p>
    <w:p w14:paraId="24497269" w14:textId="77777777" w:rsidR="005248BC" w:rsidRPr="005248BC" w:rsidRDefault="005248BC" w:rsidP="005248BC">
      <w:pPr>
        <w:pStyle w:val="NormalWeb"/>
        <w:spacing w:line="276" w:lineRule="auto"/>
        <w:ind w:left="-567"/>
        <w:rPr>
          <w:rFonts w:ascii="Arial" w:hAnsi="Arial" w:cs="Arial"/>
          <w:color w:val="000000" w:themeColor="text1"/>
        </w:rPr>
      </w:pPr>
      <w:r w:rsidRPr="005248BC">
        <w:rPr>
          <w:rFonts w:ascii="Arial" w:hAnsi="Arial" w:cs="Arial"/>
          <w:color w:val="000000" w:themeColor="text1"/>
        </w:rPr>
        <w:t>Thank you for your time,</w:t>
      </w:r>
    </w:p>
    <w:p w14:paraId="30B6E1CA" w14:textId="77777777" w:rsidR="005248BC" w:rsidRPr="005248BC" w:rsidRDefault="005248BC" w:rsidP="005248BC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 w:rsidRPr="005248BC">
        <w:rPr>
          <w:rFonts w:ascii="Arial" w:hAnsi="Arial" w:cs="Arial"/>
          <w:color w:val="000000" w:themeColor="text1"/>
        </w:rPr>
        <w:t xml:space="preserve">Sincerely, </w:t>
      </w:r>
    </w:p>
    <w:p w14:paraId="7300CC56" w14:textId="28E4F9CD" w:rsidR="005248BC" w:rsidRDefault="005248BC" w:rsidP="005248BC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5248BC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734FF207" w14:textId="5D04FE76" w:rsidR="005248BC" w:rsidRDefault="005248BC" w:rsidP="005248BC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23A2E1E4" w14:textId="3AC0A652" w:rsidR="005248BC" w:rsidRDefault="005248BC" w:rsidP="005248BC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0BB95E00" w14:textId="6157E10B" w:rsidR="005248BC" w:rsidRDefault="005248BC" w:rsidP="005248BC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036141EF" w14:textId="77777777" w:rsidR="005248BC" w:rsidRPr="005248BC" w:rsidRDefault="005248BC" w:rsidP="005248BC">
      <w:pPr>
        <w:pStyle w:val="NormalWeb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736E00B4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6E95E47" wp14:editId="11D27960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5E1DE463" w14:textId="77777777" w:rsidR="00C104EA" w:rsidRPr="00C104EA" w:rsidRDefault="00C104EA" w:rsidP="00C104EA">
      <w:pPr>
        <w:rPr>
          <w:lang w:val="en-US"/>
        </w:rPr>
      </w:pPr>
    </w:p>
    <w:p w14:paraId="3BCF927E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2533AE29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4AAD3230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716B265D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2871876" wp14:editId="23C256BD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ABB034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408F5" w14:textId="77777777" w:rsidR="007B33BC" w:rsidRDefault="007B33BC" w:rsidP="001E7709">
      <w:r>
        <w:separator/>
      </w:r>
    </w:p>
  </w:endnote>
  <w:endnote w:type="continuationSeparator" w:id="0">
    <w:p w14:paraId="4CFBA5E3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64B67" w14:textId="77777777" w:rsidR="007B33BC" w:rsidRDefault="007B33BC" w:rsidP="001E7709">
      <w:r>
        <w:separator/>
      </w:r>
    </w:p>
  </w:footnote>
  <w:footnote w:type="continuationSeparator" w:id="0">
    <w:p w14:paraId="665902D2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248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3B83D82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56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0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reach Worker Cover Letter Sample</dc:title>
  <dc:subject>Create your Cover Letter using Free Outreach Worker Cover Letter Sample Template</dc:subject>
  <dc:creator>Qwikresume.com</dc:creator>
  <dcterms:created xsi:type="dcterms:W3CDTF">2022-03-28T06:47:00Z</dcterms:created>
  <dcterms:modified xsi:type="dcterms:W3CDTF">2022-03-28T06:47:00Z</dcterms:modified>
  <cp:category>Healthcare &amp; Wellbeing</cp:category>
</cp:coreProperties>
</file>